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CCEAC" w14:textId="77777777" w:rsidR="00005B7F" w:rsidRPr="000722C2" w:rsidRDefault="00005B7F" w:rsidP="00005B7F">
      <w:pPr>
        <w:rPr>
          <w:sz w:val="32"/>
        </w:rPr>
      </w:pPr>
      <w:r w:rsidRPr="000722C2">
        <w:rPr>
          <w:sz w:val="32"/>
        </w:rPr>
        <w:t xml:space="preserve">Hide </w:t>
      </w:r>
      <w:r w:rsidR="000722C2" w:rsidRPr="000722C2">
        <w:rPr>
          <w:sz w:val="32"/>
        </w:rPr>
        <w:t>contacts block if empty</w:t>
      </w:r>
      <w:r w:rsidR="000722C2">
        <w:rPr>
          <w:sz w:val="32"/>
        </w:rPr>
        <w:t>:</w:t>
      </w:r>
    </w:p>
    <w:p w14:paraId="3D516504" w14:textId="77777777" w:rsidR="00005B7F" w:rsidRDefault="00005B7F" w:rsidP="00697A62">
      <w:pPr>
        <w:pStyle w:val="Heading2"/>
        <w:rPr>
          <w:b/>
        </w:rPr>
      </w:pPr>
      <w:r w:rsidRPr="00697A62">
        <w:rPr>
          <w:b/>
        </w:rPr>
        <w:t>Plumsail</w:t>
      </w:r>
    </w:p>
    <w:p w14:paraId="769D1DB2" w14:textId="77777777" w:rsidR="000106E7" w:rsidRPr="006338C1" w:rsidRDefault="000106E7" w:rsidP="000106E7">
      <w:pPr>
        <w:spacing w:after="0"/>
      </w:pPr>
      <w:r>
        <w:t xml:space="preserve">Site: </w:t>
      </w:r>
      <w:r w:rsidR="004F3B86">
        <w:t>http://plumsail.com</w:t>
      </w:r>
    </w:p>
    <w:p w14:paraId="04892E4D" w14:textId="77777777" w:rsidR="000722C2" w:rsidRDefault="000722C2" w:rsidP="00A45628">
      <w:pPr>
        <w:rPr>
          <w:sz w:val="32"/>
          <w:szCs w:val="32"/>
        </w:rPr>
      </w:pPr>
    </w:p>
    <w:p w14:paraId="1DC20489" w14:textId="042B800F" w:rsidR="00A45628" w:rsidRDefault="00A45628" w:rsidP="00A45628">
      <w:bookmarkStart w:id="0" w:name="_Hlk11778151"/>
      <w:r w:rsidRPr="000722C2">
        <w:rPr>
          <w:sz w:val="32"/>
          <w:szCs w:val="32"/>
        </w:rPr>
        <w:t xml:space="preserve">Hide table row if </w:t>
      </w:r>
      <w:r w:rsidR="006338C1">
        <w:rPr>
          <w:sz w:val="32"/>
          <w:szCs w:val="32"/>
        </w:rPr>
        <w:t>department is development</w:t>
      </w:r>
      <w:bookmarkEnd w:id="0"/>
      <w:r w:rsidR="000722C2">
        <w:rPr>
          <w:sz w:val="32"/>
          <w:szCs w:val="32"/>
        </w:rPr>
        <w:t>:</w:t>
      </w:r>
    </w:p>
    <w:p w14:paraId="3734B6F7" w14:textId="77777777" w:rsidR="00BE6938" w:rsidRPr="00BE6938" w:rsidRDefault="00BE6938" w:rsidP="00BE6938">
      <w:pPr>
        <w:pStyle w:val="Heading2"/>
        <w:rPr>
          <w:b/>
        </w:rPr>
      </w:pPr>
      <w:r w:rsidRPr="00BE6938">
        <w:rPr>
          <w:b/>
        </w:rPr>
        <w:t>Employee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245"/>
        <w:gridCol w:w="3532"/>
      </w:tblGrid>
      <w:tr w:rsidR="00795F47" w14:paraId="4BBF24B7" w14:textId="77777777" w:rsidTr="00B32C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7C5BE83C" w14:textId="77777777" w:rsidR="00795F47" w:rsidRDefault="00795F47">
            <w:r>
              <w:t>Name</w:t>
            </w:r>
          </w:p>
        </w:tc>
        <w:tc>
          <w:tcPr>
            <w:tcW w:w="3532" w:type="dxa"/>
          </w:tcPr>
          <w:p w14:paraId="6CE94313" w14:textId="79153DF3" w:rsidR="00795F47" w:rsidRDefault="006338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partment</w:t>
            </w:r>
          </w:p>
        </w:tc>
      </w:tr>
      <w:tr w:rsidR="00795F47" w14:paraId="11B60F5A" w14:textId="77777777" w:rsidTr="00B32C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7EF06136" w14:textId="0EF19D3A" w:rsidR="00795F47" w:rsidRPr="00DF16B9" w:rsidRDefault="006338C1">
            <w:pPr>
              <w:rPr>
                <w:b w:val="0"/>
              </w:rPr>
            </w:pPr>
            <w:r>
              <w:t>Derek Clark</w:t>
            </w:r>
          </w:p>
        </w:tc>
        <w:tc>
          <w:tcPr>
            <w:tcW w:w="3532" w:type="dxa"/>
          </w:tcPr>
          <w:p w14:paraId="66CE4190" w14:textId="666BEE44" w:rsidR="00795F47" w:rsidRDefault="006338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keting</w:t>
            </w:r>
          </w:p>
        </w:tc>
      </w:tr>
      <w:tr w:rsidR="00795F47" w14:paraId="254876B8" w14:textId="77777777" w:rsidTr="00B32C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1077A19A" w14:textId="348CA52C" w:rsidR="00795F47" w:rsidRPr="00DF16B9" w:rsidRDefault="006338C1">
            <w:pPr>
              <w:rPr>
                <w:b w:val="0"/>
              </w:rPr>
            </w:pPr>
            <w:r>
              <w:t>Jessica Adams</w:t>
            </w:r>
          </w:p>
        </w:tc>
        <w:tc>
          <w:tcPr>
            <w:tcW w:w="3532" w:type="dxa"/>
          </w:tcPr>
          <w:p w14:paraId="587F435F" w14:textId="7F88E828" w:rsidR="00795F47" w:rsidRDefault="006338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les</w:t>
            </w:r>
          </w:p>
        </w:tc>
      </w:tr>
    </w:tbl>
    <w:p w14:paraId="67FF3733" w14:textId="77777777" w:rsidR="000722C2" w:rsidRDefault="000722C2" w:rsidP="000722C2">
      <w:pPr>
        <w:rPr>
          <w:sz w:val="32"/>
          <w:szCs w:val="32"/>
        </w:rPr>
      </w:pPr>
    </w:p>
    <w:p w14:paraId="44F58EDF" w14:textId="5ADFC101" w:rsidR="00A45628" w:rsidRPr="000722C2" w:rsidRDefault="00A45628" w:rsidP="000722C2">
      <w:pPr>
        <w:rPr>
          <w:sz w:val="32"/>
          <w:szCs w:val="32"/>
        </w:rPr>
      </w:pPr>
      <w:bookmarkStart w:id="1" w:name="_Hlk11778162"/>
      <w:r w:rsidRPr="000722C2">
        <w:rPr>
          <w:sz w:val="32"/>
          <w:szCs w:val="32"/>
        </w:rPr>
        <w:t xml:space="preserve">Hide bullet list item if </w:t>
      </w:r>
      <w:r w:rsidR="006338C1">
        <w:rPr>
          <w:sz w:val="32"/>
          <w:szCs w:val="32"/>
        </w:rPr>
        <w:t>department</w:t>
      </w:r>
      <w:r w:rsidRPr="000722C2">
        <w:rPr>
          <w:sz w:val="32"/>
          <w:szCs w:val="32"/>
        </w:rPr>
        <w:t xml:space="preserve"> is </w:t>
      </w:r>
      <w:r w:rsidR="006338C1">
        <w:rPr>
          <w:sz w:val="32"/>
          <w:szCs w:val="32"/>
        </w:rPr>
        <w:t>development</w:t>
      </w:r>
      <w:bookmarkEnd w:id="1"/>
      <w:r w:rsidR="000722C2">
        <w:rPr>
          <w:sz w:val="32"/>
          <w:szCs w:val="32"/>
        </w:rPr>
        <w:t>:</w:t>
      </w:r>
    </w:p>
    <w:p w14:paraId="1B76D7B5" w14:textId="77777777" w:rsidR="00A45628" w:rsidRDefault="00A45628" w:rsidP="00A45628"/>
    <w:p w14:paraId="393DF44D" w14:textId="77777777" w:rsidR="003E124C" w:rsidRPr="00A45628" w:rsidRDefault="003E124C" w:rsidP="00A45628">
      <w:r>
        <w:t>List of employees:</w:t>
      </w:r>
    </w:p>
    <w:p w14:paraId="18D1F4A2" w14:textId="040202C9" w:rsidR="004F58A9" w:rsidRDefault="00BD662E" w:rsidP="004F58A9">
      <w:pPr>
        <w:pStyle w:val="ListParagraph"/>
        <w:numPr>
          <w:ilvl w:val="0"/>
          <w:numId w:val="2"/>
        </w:numPr>
      </w:pPr>
      <w:r>
        <w:t>Derek Clark</w:t>
      </w:r>
      <w:r w:rsidR="00111811">
        <w:t xml:space="preserve"> </w:t>
      </w:r>
      <w:r w:rsidR="006338C1">
        <w:t>marketing</w:t>
      </w:r>
    </w:p>
    <w:p w14:paraId="49A2A957" w14:textId="01738D53" w:rsidR="004F58A9" w:rsidRDefault="006338C1" w:rsidP="004F58A9">
      <w:pPr>
        <w:pStyle w:val="ListParagraph"/>
        <w:numPr>
          <w:ilvl w:val="0"/>
          <w:numId w:val="2"/>
        </w:numPr>
      </w:pPr>
      <w:r>
        <w:t>Jessica Adams sales</w:t>
      </w:r>
    </w:p>
    <w:p w14:paraId="00475B2E" w14:textId="77777777" w:rsidR="00A45628" w:rsidRDefault="00A45628" w:rsidP="00A45628"/>
    <w:p w14:paraId="4C81AEC1" w14:textId="77777777" w:rsidR="00B32CA6" w:rsidRDefault="00B32CA6" w:rsidP="00A45628">
      <w:bookmarkStart w:id="2" w:name="_GoBack"/>
      <w:bookmarkEnd w:id="2"/>
    </w:p>
    <w:p w14:paraId="261A010D" w14:textId="77777777" w:rsidR="00B32CA6" w:rsidRDefault="00B32CA6" w:rsidP="00A45628"/>
    <w:p w14:paraId="4EA716E7" w14:textId="77777777" w:rsidR="00B32CA6" w:rsidRDefault="00B32CA6" w:rsidP="00A45628"/>
    <w:sectPr w:rsidR="00B32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383BB1"/>
    <w:multiLevelType w:val="hybridMultilevel"/>
    <w:tmpl w:val="65AE1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0NzM1NTAytjS3NDFX0lEKTi0uzszPAykwqgUA0SdpoSwAAAA="/>
  </w:docVars>
  <w:rsids>
    <w:rsidRoot w:val="00CE7710"/>
    <w:rsid w:val="00005B7F"/>
    <w:rsid w:val="000106E7"/>
    <w:rsid w:val="00041E30"/>
    <w:rsid w:val="000722C2"/>
    <w:rsid w:val="00095033"/>
    <w:rsid w:val="000E570B"/>
    <w:rsid w:val="00111811"/>
    <w:rsid w:val="0012000E"/>
    <w:rsid w:val="00125F23"/>
    <w:rsid w:val="00176987"/>
    <w:rsid w:val="001B53DA"/>
    <w:rsid w:val="001D7235"/>
    <w:rsid w:val="003652BC"/>
    <w:rsid w:val="00377186"/>
    <w:rsid w:val="003907B6"/>
    <w:rsid w:val="003D2BDF"/>
    <w:rsid w:val="003E124C"/>
    <w:rsid w:val="004F3B86"/>
    <w:rsid w:val="004F58A9"/>
    <w:rsid w:val="005127F2"/>
    <w:rsid w:val="00554420"/>
    <w:rsid w:val="00561A63"/>
    <w:rsid w:val="00570525"/>
    <w:rsid w:val="006338C1"/>
    <w:rsid w:val="006779F2"/>
    <w:rsid w:val="00697A62"/>
    <w:rsid w:val="00772D24"/>
    <w:rsid w:val="00795F47"/>
    <w:rsid w:val="00822B7E"/>
    <w:rsid w:val="00850252"/>
    <w:rsid w:val="009670D7"/>
    <w:rsid w:val="00A45628"/>
    <w:rsid w:val="00B03CDA"/>
    <w:rsid w:val="00B32CA6"/>
    <w:rsid w:val="00B43092"/>
    <w:rsid w:val="00B802B1"/>
    <w:rsid w:val="00BD662E"/>
    <w:rsid w:val="00BE3C67"/>
    <w:rsid w:val="00BE6938"/>
    <w:rsid w:val="00C26974"/>
    <w:rsid w:val="00C57180"/>
    <w:rsid w:val="00CE7710"/>
    <w:rsid w:val="00CF34A1"/>
    <w:rsid w:val="00D61A5A"/>
    <w:rsid w:val="00D80AF8"/>
    <w:rsid w:val="00DF16B9"/>
    <w:rsid w:val="00EE2090"/>
    <w:rsid w:val="00F064BE"/>
    <w:rsid w:val="00F30D03"/>
    <w:rsid w:val="00F410E5"/>
    <w:rsid w:val="00F43405"/>
    <w:rsid w:val="00F93C24"/>
    <w:rsid w:val="00FA4CB0"/>
    <w:rsid w:val="00FF5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B6802A"/>
  <w15:chartTrackingRefBased/>
  <w15:docId w15:val="{F45D6C03-0841-423F-9726-0FADC59B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5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56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Peter Bushuev</cp:lastModifiedBy>
  <cp:revision>2</cp:revision>
  <dcterms:created xsi:type="dcterms:W3CDTF">2019-06-18T16:31:00Z</dcterms:created>
  <dcterms:modified xsi:type="dcterms:W3CDTF">2019-06-18T16:31:00Z</dcterms:modified>
</cp:coreProperties>
</file>